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279850D5" w:rsidR="00C74D7E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15008B" w:rsidRPr="0065047B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5546?status=a67552k</w:t>
        </w:r>
      </w:hyperlink>
    </w:p>
    <w:p w14:paraId="0000000A" w14:textId="61A5B457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15008B" w:rsidRPr="0065047B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5546?status=a67552k</w:t>
        </w:r>
      </w:hyperlink>
    </w:p>
    <w:p w14:paraId="473E775A" w14:textId="77777777" w:rsidR="0015008B" w:rsidRPr="00D118E8" w:rsidRDefault="0015008B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42FE3CCA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119455C5" w:rsidR="00C74D7E" w:rsidRPr="00407001" w:rsidRDefault="00000000" w:rsidP="0040700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ED0A0CC" w14:textId="07E94AF0" w:rsidR="00407001" w:rsidRPr="00407001" w:rsidRDefault="00407001" w:rsidP="0040700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407001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407001">
        <w:rPr>
          <w:rFonts w:ascii="Calibri" w:hAnsi="Calibri" w:cs="Calibri"/>
          <w:b/>
          <w:bCs/>
          <w:sz w:val="24"/>
          <w:szCs w:val="24"/>
        </w:rPr>
        <w:t>ext</w:t>
      </w:r>
      <w:r w:rsidRPr="00407001">
        <w:rPr>
          <w:rFonts w:ascii="Calibri" w:hAnsi="Calibri" w:cs="Calibri"/>
          <w:sz w:val="24"/>
          <w:szCs w:val="24"/>
        </w:rPr>
        <w:t>: Protocol paragraph</w:t>
      </w:r>
    </w:p>
    <w:p w14:paraId="54B5AEA4" w14:textId="43A5DD8C" w:rsidR="00407001" w:rsidRPr="00407001" w:rsidRDefault="00407001" w:rsidP="0040700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07001">
        <w:rPr>
          <w:rFonts w:ascii="Calibri" w:hAnsi="Calibri" w:cs="Calibri"/>
          <w:b/>
          <w:bCs/>
          <w:sz w:val="24"/>
          <w:szCs w:val="24"/>
        </w:rPr>
        <w:t>Comment</w:t>
      </w:r>
      <w:r w:rsidRPr="00407001">
        <w:rPr>
          <w:rFonts w:ascii="Calibri" w:hAnsi="Calibri" w:cs="Calibri"/>
          <w:sz w:val="24"/>
          <w:szCs w:val="24"/>
        </w:rPr>
        <w:t xml:space="preserve">: The text is a </w:t>
      </w:r>
      <w:r w:rsidR="004B7591">
        <w:rPr>
          <w:rFonts w:ascii="Calibri" w:hAnsi="Calibri" w:cs="Calibri"/>
          <w:sz w:val="24"/>
          <w:szCs w:val="24"/>
        </w:rPr>
        <w:t>bit ambiguous about whether the animal ethical committee approved</w:t>
      </w:r>
      <w:r w:rsidRPr="00407001">
        <w:rPr>
          <w:rFonts w:ascii="Calibri" w:hAnsi="Calibri" w:cs="Calibri"/>
          <w:sz w:val="24"/>
          <w:szCs w:val="24"/>
        </w:rPr>
        <w:t xml:space="preserve"> this study.</w:t>
      </w:r>
    </w:p>
    <w:p w14:paraId="0000000E" w14:textId="5BA478D5" w:rsidR="00C74D7E" w:rsidRPr="00407001" w:rsidRDefault="00407001" w:rsidP="0040700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407001">
        <w:rPr>
          <w:rFonts w:ascii="Calibri" w:hAnsi="Calibri" w:cs="Calibri"/>
          <w:b/>
          <w:bCs/>
          <w:sz w:val="24"/>
          <w:szCs w:val="24"/>
        </w:rPr>
        <w:t>Suggested change</w:t>
      </w:r>
      <w:r w:rsidRPr="00407001">
        <w:rPr>
          <w:rFonts w:ascii="Calibri" w:hAnsi="Calibri" w:cs="Calibri"/>
          <w:sz w:val="24"/>
          <w:szCs w:val="24"/>
        </w:rPr>
        <w:t xml:space="preserve">: Please specify clearly if </w:t>
      </w:r>
      <w:r w:rsidR="004B7591">
        <w:rPr>
          <w:rFonts w:ascii="Calibri" w:hAnsi="Calibri" w:cs="Calibri"/>
          <w:sz w:val="24"/>
          <w:szCs w:val="24"/>
        </w:rPr>
        <w:t xml:space="preserve">the animal ethical </w:t>
      </w:r>
      <w:r w:rsidR="004B7591">
        <w:rPr>
          <w:rFonts w:ascii="Calibri" w:hAnsi="Calibri" w:cs="Calibri"/>
          <w:sz w:val="24"/>
          <w:szCs w:val="24"/>
        </w:rPr>
        <w:t>committee’s</w:t>
      </w:r>
      <w:r w:rsidRPr="00407001">
        <w:rPr>
          <w:rFonts w:ascii="Calibri" w:hAnsi="Calibri" w:cs="Calibri"/>
          <w:sz w:val="24"/>
          <w:szCs w:val="24"/>
        </w:rPr>
        <w:t xml:space="preserve"> approval has been obtained. </w:t>
      </w:r>
    </w:p>
    <w:p w14:paraId="0000000F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5E32AF32" w14:textId="77777777" w:rsidR="004B7591" w:rsidRDefault="004B7591">
      <w:pPr>
        <w:spacing w:after="0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00000012" w14:textId="1F58EE12" w:rsidR="00C74D7E" w:rsidRPr="001C1A4A" w:rsidRDefault="00000000" w:rsidP="0028771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62E9BACD" w14:textId="5ABFC20B" w:rsidR="00287715" w:rsidRPr="00287715" w:rsidRDefault="00287715" w:rsidP="002877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8771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Pr="00287715">
        <w:rPr>
          <w:rFonts w:ascii="Calibri" w:hAnsi="Calibri" w:cs="Calibri"/>
          <w:b/>
          <w:bCs/>
          <w:sz w:val="24"/>
          <w:szCs w:val="24"/>
        </w:rPr>
        <w:t>T</w:t>
      </w:r>
      <w:r w:rsidRPr="00287715">
        <w:rPr>
          <w:rFonts w:ascii="Calibri" w:hAnsi="Calibri" w:cs="Calibri"/>
          <w:b/>
          <w:bCs/>
          <w:sz w:val="24"/>
          <w:szCs w:val="24"/>
        </w:rPr>
        <w:t>ext</w:t>
      </w:r>
      <w:r w:rsidRPr="00287715">
        <w:rPr>
          <w:rFonts w:ascii="Calibri" w:hAnsi="Calibri" w:cs="Calibri"/>
          <w:sz w:val="24"/>
          <w:szCs w:val="24"/>
        </w:rPr>
        <w:t>: 2.2.2</w:t>
      </w:r>
    </w:p>
    <w:p w14:paraId="3BB03386" w14:textId="77777777" w:rsidR="00287715" w:rsidRPr="00287715" w:rsidRDefault="00287715" w:rsidP="002877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87715">
        <w:rPr>
          <w:rFonts w:ascii="Calibri" w:hAnsi="Calibri" w:cs="Calibri"/>
          <w:b/>
          <w:bCs/>
          <w:sz w:val="24"/>
          <w:szCs w:val="24"/>
        </w:rPr>
        <w:t>Comment</w:t>
      </w:r>
      <w:r w:rsidRPr="00287715">
        <w:rPr>
          <w:rFonts w:ascii="Calibri" w:hAnsi="Calibri" w:cs="Calibri"/>
          <w:sz w:val="24"/>
          <w:szCs w:val="24"/>
        </w:rPr>
        <w:t xml:space="preserve">: I am unfamiliar with the term “leave the glue to pause.” Does this mean leaving the glue to dry? </w:t>
      </w:r>
      <w:r w:rsidRPr="00287715">
        <w:rPr>
          <w:rFonts w:ascii="Calibri" w:hAnsi="Calibri" w:cs="Calibri"/>
          <w:sz w:val="24"/>
          <w:szCs w:val="24"/>
        </w:rPr>
        <w:tab/>
      </w:r>
    </w:p>
    <w:p w14:paraId="71B5687A" w14:textId="25E2C825" w:rsidR="00287715" w:rsidRPr="00287715" w:rsidRDefault="00287715" w:rsidP="002877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87715">
        <w:rPr>
          <w:rFonts w:ascii="Calibri" w:hAnsi="Calibri" w:cs="Calibri"/>
          <w:b/>
          <w:bCs/>
          <w:sz w:val="24"/>
          <w:szCs w:val="24"/>
        </w:rPr>
        <w:t>Suggested change</w:t>
      </w:r>
      <w:r w:rsidRPr="00287715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Edit to c</w:t>
      </w:r>
      <w:r w:rsidRPr="00287715">
        <w:rPr>
          <w:rFonts w:ascii="Calibri" w:hAnsi="Calibri" w:cs="Calibri"/>
          <w:sz w:val="24"/>
          <w:szCs w:val="24"/>
        </w:rPr>
        <w:t>larify wording</w:t>
      </w:r>
      <w:r>
        <w:rPr>
          <w:rFonts w:ascii="Calibri" w:hAnsi="Calibri" w:cs="Calibri"/>
          <w:sz w:val="24"/>
          <w:szCs w:val="24"/>
        </w:rPr>
        <w:t xml:space="preserve"> in the text manuscript.</w:t>
      </w:r>
    </w:p>
    <w:p w14:paraId="6F4F227F" w14:textId="77777777" w:rsidR="00287715" w:rsidRPr="00287715" w:rsidRDefault="00287715" w:rsidP="0028771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287715" w:rsidRPr="0028771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9AD12F6-DF49-40FB-9934-FBE87FF0C79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C8F43335-C5A2-48E5-B478-7C6EDF92A9F4}"/>
    <w:embedBold r:id="rId3" w:fontKey="{EADB9918-F765-4947-9C27-E3A7CD2F9674}"/>
    <w:embedItalic r:id="rId4" w:fontKey="{9E07BF64-9EE4-4FD3-A64F-BF89E92F55F7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3AE02B4D-0E58-4C36-967B-6262429F1C9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4BD6D294-5017-4648-A050-B2A62FB4CC93}"/>
    <w:embedBold r:id="rId7" w:fontKey="{E04D790F-81C9-4FDB-BC4D-22A433621E9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15008B"/>
    <w:rsid w:val="001C1A4A"/>
    <w:rsid w:val="00287715"/>
    <w:rsid w:val="00407001"/>
    <w:rsid w:val="004B7591"/>
    <w:rsid w:val="00663B5A"/>
    <w:rsid w:val="006714B7"/>
    <w:rsid w:val="007D3FB3"/>
    <w:rsid w:val="00C74D7E"/>
    <w:rsid w:val="00D118E8"/>
    <w:rsid w:val="00DC6097"/>
    <w:rsid w:val="00E14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5546?status=a67552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5546?status=a67552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0</Words>
  <Characters>1025</Characters>
  <Application>Microsoft Office Word</Application>
  <DocSecurity>0</DocSecurity>
  <Lines>3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9</cp:revision>
  <dcterms:created xsi:type="dcterms:W3CDTF">2024-11-12T12:06:00Z</dcterms:created>
  <dcterms:modified xsi:type="dcterms:W3CDTF">2025-05-2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